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EF196" w14:textId="77777777" w:rsidR="00735C16" w:rsidRDefault="00735C16" w:rsidP="00735C1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72C4" w:themeColor="accent1"/>
          <w:spacing w:val="3"/>
          <w:sz w:val="32"/>
          <w:szCs w:val="32"/>
        </w:rPr>
      </w:pPr>
      <w:r>
        <w:rPr>
          <w:color w:val="4472C4" w:themeColor="accent1"/>
          <w:spacing w:val="3"/>
          <w:sz w:val="32"/>
          <w:szCs w:val="32"/>
        </w:rPr>
        <w:t>CHANNABASAV ANGADI</w:t>
      </w:r>
    </w:p>
    <w:p w14:paraId="5B6A2700" w14:textId="77777777" w:rsidR="00735C16" w:rsidRDefault="00735C16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00B58EB8" w14:textId="1EC3DFB7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. Write an SQL query to print details of the Workers who have joined in Feb’2014.</w:t>
      </w:r>
    </w:p>
    <w:p w14:paraId="20004A3A" w14:textId="59A35433" w:rsidR="003F1BD7" w:rsidRPr="00156AFE" w:rsidRDefault="003F1BD7" w:rsidP="00156AFE">
      <w:pPr>
        <w:pStyle w:val="Heading4"/>
        <w:shd w:val="clear" w:color="auto" w:fill="FFFFFF"/>
        <w:spacing w:before="0" w:beforeAutospacing="0" w:after="300" w:afterAutospacing="0"/>
        <w:ind w:firstLine="720"/>
        <w:textAlignment w:val="baseline"/>
        <w:rPr>
          <w:color w:val="4472C4" w:themeColor="accent1"/>
          <w:spacing w:val="3"/>
        </w:rPr>
      </w:pPr>
      <w:r w:rsidRPr="00156AFE">
        <w:rPr>
          <w:color w:val="4472C4" w:themeColor="accent1"/>
          <w:spacing w:val="3"/>
        </w:rPr>
        <w:t>Select * from Workers table where date=’ Feb’2014’</w:t>
      </w:r>
    </w:p>
    <w:p w14:paraId="5030EBE7" w14:textId="69E21C4A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. Write an SQL query to fetch duplicate records having matching data in some fields of a table.</w:t>
      </w:r>
    </w:p>
    <w:p w14:paraId="22643513" w14:textId="77777777" w:rsidR="003F1BD7" w:rsidRDefault="003F1BD7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446E281B" w14:textId="7954ECD8" w:rsidR="00A93BA4" w:rsidRDefault="00A93BA4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b w:val="0"/>
          <w:bCs w:val="0"/>
          <w:color w:val="444444"/>
          <w:spacing w:val="3"/>
        </w:rPr>
        <w:t xml:space="preserve">Q-3. 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>How to remove duplicate rows from Employees table.</w:t>
      </w:r>
    </w:p>
    <w:p w14:paraId="32F46D96" w14:textId="00BB1F7E" w:rsidR="003F1BD7" w:rsidRPr="003F1BD7" w:rsidRDefault="003F1BD7" w:rsidP="003F1BD7">
      <w:pPr>
        <w:pStyle w:val="HTMLPreformatted"/>
        <w:ind w:left="720"/>
        <w:rPr>
          <w:rStyle w:val="Strong"/>
          <w:color w:val="4472C4" w:themeColor="accent1"/>
          <w:sz w:val="24"/>
          <w:szCs w:val="24"/>
          <w:bdr w:val="none" w:sz="0" w:space="0" w:color="auto" w:frame="1"/>
          <w:shd w:val="clear" w:color="auto" w:fill="FFFFFF"/>
        </w:rPr>
      </w:pPr>
      <w:r w:rsidRPr="003F1BD7">
        <w:rPr>
          <w:rStyle w:val="Strong"/>
          <w:color w:val="4472C4" w:themeColor="accent1"/>
          <w:sz w:val="24"/>
          <w:szCs w:val="24"/>
          <w:bdr w:val="none" w:sz="0" w:space="0" w:color="auto" w:frame="1"/>
          <w:shd w:val="clear" w:color="auto" w:fill="FFFFFF"/>
        </w:rPr>
        <w:t>First</w:t>
      </w:r>
      <w:r>
        <w:rPr>
          <w:rStyle w:val="Strong"/>
          <w:color w:val="4472C4" w:themeColor="accent1"/>
          <w:sz w:val="24"/>
          <w:szCs w:val="24"/>
          <w:bdr w:val="none" w:sz="0" w:space="0" w:color="auto" w:frame="1"/>
          <w:shd w:val="clear" w:color="auto" w:fill="FFFFFF"/>
        </w:rPr>
        <w:t xml:space="preserve"> check duplicate items</w:t>
      </w:r>
    </w:p>
    <w:p w14:paraId="7EB86853" w14:textId="77777777" w:rsidR="003F1BD7" w:rsidRPr="003F1BD7" w:rsidRDefault="003F1BD7" w:rsidP="003F1BD7">
      <w:pPr>
        <w:pStyle w:val="HTMLPreformatted"/>
        <w:ind w:left="720"/>
        <w:rPr>
          <w:rStyle w:val="Strong"/>
          <w:color w:val="4472C4" w:themeColor="accent1"/>
          <w:sz w:val="24"/>
          <w:szCs w:val="24"/>
          <w:bdr w:val="none" w:sz="0" w:space="0" w:color="auto" w:frame="1"/>
          <w:shd w:val="clear" w:color="auto" w:fill="FFFFFF"/>
        </w:rPr>
      </w:pPr>
    </w:p>
    <w:p w14:paraId="061DF5CF" w14:textId="661CECE1" w:rsidR="003F1BD7" w:rsidRPr="003F1BD7" w:rsidRDefault="003F1BD7" w:rsidP="003F1BD7">
      <w:pPr>
        <w:pStyle w:val="HTMLPreformatted"/>
        <w:ind w:left="720"/>
        <w:rPr>
          <w:b/>
          <w:bCs/>
          <w:color w:val="4472C4" w:themeColor="accent1"/>
          <w:sz w:val="24"/>
          <w:szCs w:val="24"/>
        </w:rPr>
      </w:pPr>
      <w:r w:rsidRPr="003F1BD7">
        <w:rPr>
          <w:rStyle w:val="Strong"/>
          <w:color w:val="4472C4" w:themeColor="accent1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Pr="003F1BD7">
        <w:rPr>
          <w:b/>
          <w:bCs/>
          <w:color w:val="4472C4" w:themeColor="accent1"/>
          <w:sz w:val="24"/>
          <w:szCs w:val="24"/>
        </w:rPr>
        <w:t xml:space="preserve">SELECT </w:t>
      </w:r>
    </w:p>
    <w:p w14:paraId="466BB089" w14:textId="77777777" w:rsidR="003F1BD7" w:rsidRPr="003F1BD7" w:rsidRDefault="003F1BD7" w:rsidP="003F1BD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b/>
          <w:bCs/>
          <w:color w:val="4472C4" w:themeColor="accent1"/>
          <w:sz w:val="24"/>
          <w:szCs w:val="24"/>
          <w:lang w:eastAsia="en-IN"/>
        </w:rPr>
      </w:pPr>
      <w:r w:rsidRPr="003F1BD7">
        <w:rPr>
          <w:rFonts w:ascii="Courier New" w:eastAsia="Times New Roman" w:hAnsi="Courier New" w:cs="Courier New"/>
          <w:b/>
          <w:bCs/>
          <w:color w:val="4472C4" w:themeColor="accent1"/>
          <w:sz w:val="24"/>
          <w:szCs w:val="24"/>
          <w:lang w:eastAsia="en-IN"/>
        </w:rPr>
        <w:t xml:space="preserve">    email, COUNT(email)</w:t>
      </w:r>
    </w:p>
    <w:p w14:paraId="2C60434C" w14:textId="77777777" w:rsidR="003F1BD7" w:rsidRPr="003F1BD7" w:rsidRDefault="003F1BD7" w:rsidP="003F1BD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b/>
          <w:bCs/>
          <w:color w:val="4472C4" w:themeColor="accent1"/>
          <w:sz w:val="24"/>
          <w:szCs w:val="24"/>
          <w:lang w:eastAsia="en-IN"/>
        </w:rPr>
      </w:pPr>
      <w:r w:rsidRPr="003F1BD7">
        <w:rPr>
          <w:rFonts w:ascii="Courier New" w:eastAsia="Times New Roman" w:hAnsi="Courier New" w:cs="Courier New"/>
          <w:b/>
          <w:bCs/>
          <w:color w:val="4472C4" w:themeColor="accent1"/>
          <w:sz w:val="24"/>
          <w:szCs w:val="24"/>
          <w:lang w:eastAsia="en-IN"/>
        </w:rPr>
        <w:t>FROM</w:t>
      </w:r>
    </w:p>
    <w:p w14:paraId="0402980D" w14:textId="46CD17C0" w:rsidR="003F1BD7" w:rsidRPr="003F1BD7" w:rsidRDefault="003F1BD7" w:rsidP="003F1BD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b/>
          <w:bCs/>
          <w:color w:val="4472C4" w:themeColor="accent1"/>
          <w:sz w:val="24"/>
          <w:szCs w:val="24"/>
          <w:lang w:eastAsia="en-IN"/>
        </w:rPr>
      </w:pPr>
      <w:r w:rsidRPr="003F1BD7">
        <w:rPr>
          <w:rFonts w:ascii="Courier New" w:eastAsia="Times New Roman" w:hAnsi="Courier New" w:cs="Courier New"/>
          <w:b/>
          <w:bCs/>
          <w:color w:val="4472C4" w:themeColor="accent1"/>
          <w:sz w:val="24"/>
          <w:szCs w:val="24"/>
          <w:lang w:eastAsia="en-IN"/>
        </w:rPr>
        <w:t xml:space="preserve">    </w:t>
      </w:r>
      <w:r w:rsidRPr="003F1BD7">
        <w:rPr>
          <w:b/>
          <w:bCs/>
          <w:color w:val="4472C4" w:themeColor="accent1"/>
          <w:spacing w:val="3"/>
          <w:sz w:val="24"/>
          <w:szCs w:val="24"/>
        </w:rPr>
        <w:t>Workers table</w:t>
      </w:r>
    </w:p>
    <w:p w14:paraId="728FCB3D" w14:textId="77777777" w:rsidR="003F1BD7" w:rsidRPr="003F1BD7" w:rsidRDefault="003F1BD7" w:rsidP="003F1BD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b/>
          <w:bCs/>
          <w:color w:val="4472C4" w:themeColor="accent1"/>
          <w:sz w:val="24"/>
          <w:szCs w:val="24"/>
          <w:lang w:eastAsia="en-IN"/>
        </w:rPr>
      </w:pPr>
      <w:r w:rsidRPr="003F1BD7">
        <w:rPr>
          <w:rFonts w:ascii="Courier New" w:eastAsia="Times New Roman" w:hAnsi="Courier New" w:cs="Courier New"/>
          <w:b/>
          <w:bCs/>
          <w:color w:val="4472C4" w:themeColor="accent1"/>
          <w:sz w:val="24"/>
          <w:szCs w:val="24"/>
          <w:lang w:eastAsia="en-IN"/>
        </w:rPr>
        <w:t xml:space="preserve">GROUP BY </w:t>
      </w:r>
    </w:p>
    <w:p w14:paraId="1174DCEC" w14:textId="77777777" w:rsidR="003F1BD7" w:rsidRPr="003F1BD7" w:rsidRDefault="003F1BD7" w:rsidP="003F1BD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b/>
          <w:bCs/>
          <w:color w:val="4472C4" w:themeColor="accent1"/>
          <w:sz w:val="24"/>
          <w:szCs w:val="24"/>
          <w:lang w:eastAsia="en-IN"/>
        </w:rPr>
      </w:pPr>
      <w:r w:rsidRPr="003F1BD7">
        <w:rPr>
          <w:rFonts w:ascii="Courier New" w:eastAsia="Times New Roman" w:hAnsi="Courier New" w:cs="Courier New"/>
          <w:b/>
          <w:bCs/>
          <w:color w:val="4472C4" w:themeColor="accent1"/>
          <w:sz w:val="24"/>
          <w:szCs w:val="24"/>
          <w:lang w:eastAsia="en-IN"/>
        </w:rPr>
        <w:t xml:space="preserve">    email</w:t>
      </w:r>
    </w:p>
    <w:p w14:paraId="4B4C03A7" w14:textId="77777777" w:rsidR="003F1BD7" w:rsidRPr="003F1BD7" w:rsidRDefault="003F1BD7" w:rsidP="003F1BD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b/>
          <w:bCs/>
          <w:color w:val="4472C4" w:themeColor="accent1"/>
          <w:sz w:val="24"/>
          <w:szCs w:val="24"/>
          <w:lang w:eastAsia="en-IN"/>
        </w:rPr>
      </w:pPr>
      <w:r w:rsidRPr="003F1BD7">
        <w:rPr>
          <w:rFonts w:ascii="Courier New" w:eastAsia="Times New Roman" w:hAnsi="Courier New" w:cs="Courier New"/>
          <w:b/>
          <w:bCs/>
          <w:color w:val="4472C4" w:themeColor="accent1"/>
          <w:sz w:val="24"/>
          <w:szCs w:val="24"/>
          <w:lang w:eastAsia="en-IN"/>
        </w:rPr>
        <w:t xml:space="preserve">HAVING </w:t>
      </w:r>
    </w:p>
    <w:p w14:paraId="3E35072B" w14:textId="77777777" w:rsidR="003F1BD7" w:rsidRPr="003F1BD7" w:rsidRDefault="003F1BD7" w:rsidP="003F1BD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b/>
          <w:bCs/>
          <w:color w:val="4472C4" w:themeColor="accent1"/>
          <w:sz w:val="24"/>
          <w:szCs w:val="24"/>
          <w:lang w:eastAsia="en-IN"/>
        </w:rPr>
      </w:pPr>
      <w:r w:rsidRPr="003F1BD7">
        <w:rPr>
          <w:rFonts w:ascii="Courier New" w:eastAsia="Times New Roman" w:hAnsi="Courier New" w:cs="Courier New"/>
          <w:b/>
          <w:bCs/>
          <w:color w:val="4472C4" w:themeColor="accent1"/>
          <w:sz w:val="24"/>
          <w:szCs w:val="24"/>
          <w:lang w:eastAsia="en-IN"/>
        </w:rPr>
        <w:t xml:space="preserve">    COUNT(email) &gt; 1;</w:t>
      </w:r>
    </w:p>
    <w:p w14:paraId="4A0F1D98" w14:textId="1360CCDF" w:rsidR="003F1BD7" w:rsidRDefault="003F1BD7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FF53C7F" w14:textId="77777777" w:rsidR="00A93BA4" w:rsidRPr="007A1BB7" w:rsidRDefault="00A93BA4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E8B5C39" w14:textId="77777777" w:rsidR="005D3FE2" w:rsidRDefault="005D3FE2"/>
    <w:sectPr w:rsidR="005D3F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MDa1MLQwMzNX0lEKTi0uzszPAykwrAUANpLS7CwAAAA="/>
  </w:docVars>
  <w:rsids>
    <w:rsidRoot w:val="005D3FE2"/>
    <w:rsid w:val="00156AFE"/>
    <w:rsid w:val="003F1BD7"/>
    <w:rsid w:val="005D3FE2"/>
    <w:rsid w:val="00735C16"/>
    <w:rsid w:val="0079446D"/>
    <w:rsid w:val="00A93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4A24B"/>
  <w15:chartTrackingRefBased/>
  <w15:docId w15:val="{EC5DE052-D0D9-4786-99D9-E0AE60A16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944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446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93BA4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F1B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F1BD7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3F1BD7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3F1BD7"/>
  </w:style>
  <w:style w:type="character" w:customStyle="1" w:styleId="hljs-number">
    <w:name w:val="hljs-number"/>
    <w:basedOn w:val="DefaultParagraphFont"/>
    <w:rsid w:val="003F1B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9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0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12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7</Words>
  <Characters>38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Channu Angadi</cp:lastModifiedBy>
  <cp:revision>5</cp:revision>
  <dcterms:created xsi:type="dcterms:W3CDTF">2021-03-26T13:46:00Z</dcterms:created>
  <dcterms:modified xsi:type="dcterms:W3CDTF">2022-04-25T10:59:00Z</dcterms:modified>
</cp:coreProperties>
</file>